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EDDDD" w14:textId="63446D4F" w:rsidR="00D7086D" w:rsidRDefault="00D7086D" w:rsidP="007E4DDA">
      <w:pPr>
        <w:spacing w:line="480" w:lineRule="auto"/>
        <w:jc w:val="center"/>
        <w:rPr>
          <w:rFonts w:ascii="Times New Roman" w:hAnsi="Times New Roman" w:cs="Times New Roman"/>
          <w:b/>
          <w:bCs/>
          <w:sz w:val="28"/>
          <w:szCs w:val="28"/>
        </w:rPr>
      </w:pPr>
      <w:r>
        <w:rPr>
          <w:rFonts w:ascii="Times New Roman" w:hAnsi="Times New Roman" w:cs="Times New Roman"/>
          <w:b/>
          <w:bCs/>
          <w:sz w:val="28"/>
          <w:szCs w:val="28"/>
        </w:rPr>
        <w:t>AML FINAL PROJECT – DEEP LEARNING MODELS</w:t>
      </w:r>
    </w:p>
    <w:p w14:paraId="24818B20" w14:textId="7D48C00A" w:rsidR="00620467" w:rsidRPr="00DB2CE2" w:rsidRDefault="00620467" w:rsidP="008104E6">
      <w:pPr>
        <w:spacing w:line="480" w:lineRule="auto"/>
        <w:rPr>
          <w:rFonts w:ascii="Times New Roman" w:hAnsi="Times New Roman" w:cs="Times New Roman"/>
          <w:b/>
          <w:bCs/>
          <w:sz w:val="28"/>
          <w:szCs w:val="28"/>
        </w:rPr>
      </w:pPr>
      <w:r w:rsidRPr="00DB2CE2">
        <w:rPr>
          <w:rFonts w:ascii="Times New Roman" w:hAnsi="Times New Roman" w:cs="Times New Roman"/>
          <w:b/>
          <w:bCs/>
          <w:sz w:val="28"/>
          <w:szCs w:val="28"/>
        </w:rPr>
        <w:t>Recommendation System</w:t>
      </w:r>
    </w:p>
    <w:p w14:paraId="18C2FDA7" w14:textId="19B8E904" w:rsidR="00620467" w:rsidRPr="00D15EBE" w:rsidRDefault="00620467" w:rsidP="00DB2CE2">
      <w:pPr>
        <w:spacing w:line="480" w:lineRule="auto"/>
        <w:rPr>
          <w:rFonts w:ascii="Times New Roman" w:hAnsi="Times New Roman" w:cs="Times New Roman"/>
          <w:sz w:val="24"/>
          <w:szCs w:val="24"/>
        </w:rPr>
      </w:pPr>
      <w:r w:rsidRPr="00D15EBE">
        <w:rPr>
          <w:rFonts w:ascii="Times New Roman" w:hAnsi="Times New Roman" w:cs="Times New Roman"/>
          <w:sz w:val="24"/>
          <w:szCs w:val="24"/>
        </w:rPr>
        <w:t xml:space="preserve">Recommendation systems have become popular in recent times, with e-commerce websites and other applications offering the right recommendation to the users and thereby improving the sale count for the organization. Say, for example, YouTube gives a list of songs as a recommendation as we may prefer listening to, based on several factors. </w:t>
      </w:r>
      <w:r w:rsidR="001B3BA5" w:rsidRPr="00D15EBE">
        <w:rPr>
          <w:rFonts w:ascii="Times New Roman" w:hAnsi="Times New Roman" w:cs="Times New Roman"/>
          <w:sz w:val="24"/>
          <w:szCs w:val="24"/>
        </w:rPr>
        <w:t>At the end</w:t>
      </w:r>
      <w:r w:rsidRPr="00D15EBE">
        <w:rPr>
          <w:rFonts w:ascii="Times New Roman" w:hAnsi="Times New Roman" w:cs="Times New Roman"/>
          <w:sz w:val="24"/>
          <w:szCs w:val="24"/>
        </w:rPr>
        <w:t xml:space="preserve"> of the day, technology is involved in giving the recommendation to users</w:t>
      </w:r>
      <w:r w:rsidR="001B3BA5" w:rsidRPr="00D15EBE">
        <w:rPr>
          <w:rFonts w:ascii="Times New Roman" w:hAnsi="Times New Roman" w:cs="Times New Roman"/>
          <w:sz w:val="24"/>
          <w:szCs w:val="24"/>
        </w:rPr>
        <w:t xml:space="preserve"> (Jadhav &amp; KB, 2022)</w:t>
      </w:r>
      <w:r w:rsidRPr="00D15EBE">
        <w:rPr>
          <w:rFonts w:ascii="Times New Roman" w:hAnsi="Times New Roman" w:cs="Times New Roman"/>
          <w:sz w:val="24"/>
          <w:szCs w:val="24"/>
        </w:rPr>
        <w:t xml:space="preserve">. Deep Learning models have delectable recommendation systems, as it helps enable customized recommendations to the customers and it is purely based on customer behaviour in the past. Here, let us discuss a few models and algorithms that are used in recommendation systems. </w:t>
      </w:r>
    </w:p>
    <w:p w14:paraId="0B89BDE6" w14:textId="3A86D391" w:rsidR="00620467" w:rsidRPr="00D15EBE" w:rsidRDefault="00620467" w:rsidP="00DB2CE2">
      <w:pPr>
        <w:spacing w:line="480" w:lineRule="auto"/>
        <w:rPr>
          <w:rFonts w:ascii="Times New Roman" w:hAnsi="Times New Roman" w:cs="Times New Roman"/>
          <w:sz w:val="24"/>
          <w:szCs w:val="24"/>
        </w:rPr>
      </w:pPr>
      <w:r w:rsidRPr="00D15EBE">
        <w:rPr>
          <w:rFonts w:ascii="Times New Roman" w:hAnsi="Times New Roman" w:cs="Times New Roman"/>
          <w:sz w:val="24"/>
          <w:szCs w:val="24"/>
        </w:rPr>
        <w:t xml:space="preserve">The matrix factorization technique is one of the common deep learning models one can come across in this regard. If we dive deep into the technique, it is a process where collaborative filtering </w:t>
      </w:r>
      <w:r w:rsidR="001B3BA5" w:rsidRPr="00D15EBE">
        <w:rPr>
          <w:rFonts w:ascii="Times New Roman" w:hAnsi="Times New Roman" w:cs="Times New Roman"/>
          <w:sz w:val="24"/>
          <w:szCs w:val="24"/>
        </w:rPr>
        <w:t>happens,</w:t>
      </w:r>
      <w:r w:rsidRPr="00D15EBE">
        <w:rPr>
          <w:rFonts w:ascii="Times New Roman" w:hAnsi="Times New Roman" w:cs="Times New Roman"/>
          <w:sz w:val="24"/>
          <w:szCs w:val="24"/>
        </w:rPr>
        <w:t xml:space="preserve"> and it includes decomposing of a large matrix of user interactions into smaller </w:t>
      </w:r>
      <w:r w:rsidR="001B3BA5" w:rsidRPr="00D15EBE">
        <w:rPr>
          <w:rFonts w:ascii="Times New Roman" w:hAnsi="Times New Roman" w:cs="Times New Roman"/>
          <w:sz w:val="24"/>
          <w:szCs w:val="24"/>
        </w:rPr>
        <w:t>matrix (Aggarwal, 2018)</w:t>
      </w:r>
      <w:r w:rsidRPr="00D15EBE">
        <w:rPr>
          <w:rFonts w:ascii="Times New Roman" w:hAnsi="Times New Roman" w:cs="Times New Roman"/>
          <w:sz w:val="24"/>
          <w:szCs w:val="24"/>
        </w:rPr>
        <w:t xml:space="preserve">. Each small matrix represents one of the customer preferences and it can be used to predict the future preference of the customer. The matrix factorization technique has many </w:t>
      </w:r>
      <w:r w:rsidR="001B3BA5" w:rsidRPr="00D15EBE">
        <w:rPr>
          <w:rFonts w:ascii="Times New Roman" w:hAnsi="Times New Roman" w:cs="Times New Roman"/>
          <w:sz w:val="24"/>
          <w:szCs w:val="24"/>
        </w:rPr>
        <w:t>algorithms,</w:t>
      </w:r>
      <w:r w:rsidRPr="00D15EBE">
        <w:rPr>
          <w:rFonts w:ascii="Times New Roman" w:hAnsi="Times New Roman" w:cs="Times New Roman"/>
          <w:sz w:val="24"/>
          <w:szCs w:val="24"/>
        </w:rPr>
        <w:t xml:space="preserve"> and the most usual algorithm is the singular value decomposition algorithm, otherwise called SVD</w:t>
      </w:r>
      <w:r w:rsidR="001B3BA5" w:rsidRPr="00D15EBE">
        <w:rPr>
          <w:rFonts w:ascii="Times New Roman" w:hAnsi="Times New Roman" w:cs="Times New Roman"/>
          <w:sz w:val="24"/>
          <w:szCs w:val="24"/>
        </w:rPr>
        <w:t xml:space="preserve"> (Aggarwal, 2018)</w:t>
      </w:r>
      <w:r w:rsidRPr="00D15EBE">
        <w:rPr>
          <w:rFonts w:ascii="Times New Roman" w:hAnsi="Times New Roman" w:cs="Times New Roman"/>
          <w:sz w:val="24"/>
          <w:szCs w:val="24"/>
        </w:rPr>
        <w:t xml:space="preserve">. Here, linear algebra is used to find the latent factors of the matrix. This algorithm and the technique are widely used in sparse matrices and have shown majestic results so far. </w:t>
      </w:r>
    </w:p>
    <w:p w14:paraId="3E46C5F2" w14:textId="51CC8EF5" w:rsidR="00620467" w:rsidRPr="00D15EBE" w:rsidRDefault="00620467" w:rsidP="00DB2CE2">
      <w:pPr>
        <w:spacing w:line="480" w:lineRule="auto"/>
        <w:rPr>
          <w:rFonts w:ascii="Times New Roman" w:hAnsi="Times New Roman" w:cs="Times New Roman"/>
          <w:sz w:val="24"/>
          <w:szCs w:val="24"/>
        </w:rPr>
      </w:pPr>
      <w:r w:rsidRPr="00D15EBE">
        <w:rPr>
          <w:rFonts w:ascii="Times New Roman" w:hAnsi="Times New Roman" w:cs="Times New Roman"/>
          <w:sz w:val="24"/>
          <w:szCs w:val="24"/>
        </w:rPr>
        <w:t>A deep neural network is one of the most excellent algorithms used in recommendation systems. The algorithm is widely used in learning the complex patterns which exist in user interactions and using the results for predictions</w:t>
      </w:r>
      <w:r w:rsidR="001B3BA5" w:rsidRPr="00D15EBE">
        <w:rPr>
          <w:rFonts w:ascii="Times New Roman" w:hAnsi="Times New Roman" w:cs="Times New Roman"/>
          <w:sz w:val="24"/>
          <w:szCs w:val="24"/>
        </w:rPr>
        <w:t xml:space="preserve"> (Santosh et al., 2022)</w:t>
      </w:r>
      <w:r w:rsidRPr="00D15EBE">
        <w:rPr>
          <w:rFonts w:ascii="Times New Roman" w:hAnsi="Times New Roman" w:cs="Times New Roman"/>
          <w:sz w:val="24"/>
          <w:szCs w:val="24"/>
        </w:rPr>
        <w:t xml:space="preserve">. If you are looking for more </w:t>
      </w:r>
      <w:r w:rsidRPr="00D15EBE">
        <w:rPr>
          <w:rFonts w:ascii="Times New Roman" w:hAnsi="Times New Roman" w:cs="Times New Roman"/>
          <w:sz w:val="24"/>
          <w:szCs w:val="24"/>
        </w:rPr>
        <w:lastRenderedPageBreak/>
        <w:t>personalized recommendations, then a deep neural network is the suitable algorithm. One of the algorithms used in this regard is the deep autoencoder, which helps to learn and reconstruct the input data. In the recommendation systems, this algorithm is trained to encode the user interactions and represent the same in low-dimension and this is used to make recommendations to the users</w:t>
      </w:r>
      <w:r w:rsidR="0085670F" w:rsidRPr="00D15EBE">
        <w:rPr>
          <w:rFonts w:ascii="Times New Roman" w:hAnsi="Times New Roman" w:cs="Times New Roman"/>
          <w:sz w:val="24"/>
          <w:szCs w:val="24"/>
        </w:rPr>
        <w:t xml:space="preserve"> (Santosh et al., 2022)</w:t>
      </w:r>
      <w:r w:rsidRPr="00D15EBE">
        <w:rPr>
          <w:rFonts w:ascii="Times New Roman" w:hAnsi="Times New Roman" w:cs="Times New Roman"/>
          <w:sz w:val="24"/>
          <w:szCs w:val="24"/>
        </w:rPr>
        <w:t xml:space="preserve">. </w:t>
      </w:r>
    </w:p>
    <w:p w14:paraId="3C24A0E4" w14:textId="4E9B3C85" w:rsidR="00620467" w:rsidRPr="00D15EBE" w:rsidRDefault="00620467" w:rsidP="00DB2CE2">
      <w:pPr>
        <w:spacing w:line="480" w:lineRule="auto"/>
        <w:rPr>
          <w:rFonts w:ascii="Times New Roman" w:hAnsi="Times New Roman" w:cs="Times New Roman"/>
          <w:sz w:val="24"/>
          <w:szCs w:val="24"/>
        </w:rPr>
      </w:pPr>
      <w:r w:rsidRPr="00D15EBE">
        <w:rPr>
          <w:rFonts w:ascii="Times New Roman" w:hAnsi="Times New Roman" w:cs="Times New Roman"/>
          <w:sz w:val="24"/>
          <w:szCs w:val="24"/>
        </w:rPr>
        <w:t>Recurrent Neural Network is also one of the deep learning models used in recommendation systems. When there is sequential data, then RNN is best suited and can make delectable recommendations and involve temporal dynamics to do so. A few examples of temporal dynamics are video and music recommendations</w:t>
      </w:r>
      <w:r w:rsidR="001B3BA5" w:rsidRPr="00D15EBE">
        <w:rPr>
          <w:rFonts w:ascii="Times New Roman" w:hAnsi="Times New Roman" w:cs="Times New Roman"/>
          <w:sz w:val="24"/>
          <w:szCs w:val="24"/>
        </w:rPr>
        <w:t xml:space="preserve"> (Dutta et al., 2022)</w:t>
      </w:r>
      <w:r w:rsidRPr="00D15EBE">
        <w:rPr>
          <w:rFonts w:ascii="Times New Roman" w:hAnsi="Times New Roman" w:cs="Times New Roman"/>
          <w:sz w:val="24"/>
          <w:szCs w:val="24"/>
        </w:rPr>
        <w:t xml:space="preserve">. LSTM is one of the most popular RNN models used in recommendation systems. LSTM can capture long-term dependencies in the sequential data and is shown to be effective in terms of music and video recommendations. </w:t>
      </w:r>
    </w:p>
    <w:p w14:paraId="19C2B9A4" w14:textId="2F696484" w:rsidR="00620467" w:rsidRPr="00D15EBE" w:rsidRDefault="00620467" w:rsidP="00DB2CE2">
      <w:pPr>
        <w:spacing w:line="480" w:lineRule="auto"/>
        <w:rPr>
          <w:rFonts w:ascii="Times New Roman" w:hAnsi="Times New Roman" w:cs="Times New Roman"/>
          <w:sz w:val="24"/>
          <w:szCs w:val="24"/>
        </w:rPr>
      </w:pPr>
      <w:r w:rsidRPr="00D15EBE">
        <w:rPr>
          <w:rFonts w:ascii="Times New Roman" w:hAnsi="Times New Roman" w:cs="Times New Roman"/>
          <w:sz w:val="24"/>
          <w:szCs w:val="24"/>
        </w:rPr>
        <w:t>These days, attention-based models have greater importance than others, and it has shown the best results in terms of personalized recommendations</w:t>
      </w:r>
      <w:r w:rsidR="001B3BA5" w:rsidRPr="00D15EBE">
        <w:rPr>
          <w:rFonts w:ascii="Times New Roman" w:hAnsi="Times New Roman" w:cs="Times New Roman"/>
          <w:sz w:val="24"/>
          <w:szCs w:val="24"/>
        </w:rPr>
        <w:t xml:space="preserve"> (Dutta et al., 2022)</w:t>
      </w:r>
      <w:r w:rsidRPr="00D15EBE">
        <w:rPr>
          <w:rFonts w:ascii="Times New Roman" w:hAnsi="Times New Roman" w:cs="Times New Roman"/>
          <w:sz w:val="24"/>
          <w:szCs w:val="24"/>
        </w:rPr>
        <w:t xml:space="preserve">. Attention-based models have the capacity to assign different weights and it is done to different parts of the input data. If there are multiple modalities of input data, attention-based models are best suited. The neural collaborative filtering or NCF model is the best model as it blends both the matrix factorization model as well as deep neural network models. So, this helps in capturing both the explicit as well as implicit data of the user interaction to make the best predictions. </w:t>
      </w:r>
    </w:p>
    <w:p w14:paraId="5E5877DB" w14:textId="6C725F48" w:rsidR="00620467" w:rsidRPr="00DB2CE2" w:rsidRDefault="008104E6" w:rsidP="008104E6">
      <w:pPr>
        <w:spacing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620467" w:rsidRPr="00DB2CE2">
        <w:rPr>
          <w:rFonts w:ascii="Times New Roman" w:hAnsi="Times New Roman" w:cs="Times New Roman"/>
          <w:b/>
          <w:bCs/>
          <w:sz w:val="28"/>
          <w:szCs w:val="28"/>
        </w:rPr>
        <w:t xml:space="preserve"> Literature Review</w:t>
      </w:r>
    </w:p>
    <w:p w14:paraId="02FAFE01" w14:textId="74355394" w:rsidR="00620467" w:rsidRPr="00DB2CE2" w:rsidRDefault="00620467" w:rsidP="008104E6">
      <w:pPr>
        <w:spacing w:line="480" w:lineRule="auto"/>
        <w:rPr>
          <w:rFonts w:ascii="Times New Roman" w:hAnsi="Times New Roman" w:cs="Times New Roman"/>
          <w:b/>
          <w:bCs/>
          <w:sz w:val="28"/>
          <w:szCs w:val="28"/>
        </w:rPr>
      </w:pPr>
      <w:r w:rsidRPr="00DB2CE2">
        <w:rPr>
          <w:rFonts w:ascii="Times New Roman" w:hAnsi="Times New Roman" w:cs="Times New Roman"/>
          <w:b/>
          <w:bCs/>
          <w:sz w:val="28"/>
          <w:szCs w:val="28"/>
        </w:rPr>
        <w:t xml:space="preserve">Latest </w:t>
      </w:r>
      <w:r w:rsidR="001B3BA5" w:rsidRPr="00DB2CE2">
        <w:rPr>
          <w:rFonts w:ascii="Times New Roman" w:hAnsi="Times New Roman" w:cs="Times New Roman"/>
          <w:b/>
          <w:bCs/>
          <w:sz w:val="28"/>
          <w:szCs w:val="28"/>
        </w:rPr>
        <w:t>T</w:t>
      </w:r>
      <w:r w:rsidRPr="00DB2CE2">
        <w:rPr>
          <w:rFonts w:ascii="Times New Roman" w:hAnsi="Times New Roman" w:cs="Times New Roman"/>
          <w:b/>
          <w:bCs/>
          <w:sz w:val="28"/>
          <w:szCs w:val="28"/>
        </w:rPr>
        <w:t xml:space="preserve">echniques and </w:t>
      </w:r>
      <w:r w:rsidR="001B3BA5" w:rsidRPr="00DB2CE2">
        <w:rPr>
          <w:rFonts w:ascii="Times New Roman" w:hAnsi="Times New Roman" w:cs="Times New Roman"/>
          <w:b/>
          <w:bCs/>
          <w:sz w:val="28"/>
          <w:szCs w:val="28"/>
        </w:rPr>
        <w:t>E</w:t>
      </w:r>
      <w:r w:rsidRPr="00DB2CE2">
        <w:rPr>
          <w:rFonts w:ascii="Times New Roman" w:hAnsi="Times New Roman" w:cs="Times New Roman"/>
          <w:b/>
          <w:bCs/>
          <w:sz w:val="28"/>
          <w:szCs w:val="28"/>
        </w:rPr>
        <w:t>ffectiveness</w:t>
      </w:r>
    </w:p>
    <w:p w14:paraId="71EF1FFC" w14:textId="269B7A83" w:rsidR="00620467" w:rsidRPr="00D15EBE" w:rsidRDefault="00620467" w:rsidP="00DB2CE2">
      <w:pPr>
        <w:spacing w:line="480" w:lineRule="auto"/>
        <w:rPr>
          <w:rFonts w:ascii="Times New Roman" w:hAnsi="Times New Roman" w:cs="Times New Roman"/>
          <w:sz w:val="24"/>
          <w:szCs w:val="24"/>
        </w:rPr>
      </w:pPr>
      <w:r w:rsidRPr="00D15EBE">
        <w:rPr>
          <w:rFonts w:ascii="Times New Roman" w:hAnsi="Times New Roman" w:cs="Times New Roman"/>
          <w:sz w:val="24"/>
          <w:szCs w:val="24"/>
        </w:rPr>
        <w:lastRenderedPageBreak/>
        <w:t xml:space="preserve">Recommendation systems have the latest </w:t>
      </w:r>
      <w:r w:rsidR="001B3BA5" w:rsidRPr="00D15EBE">
        <w:rPr>
          <w:rFonts w:ascii="Times New Roman" w:hAnsi="Times New Roman" w:cs="Times New Roman"/>
          <w:sz w:val="24"/>
          <w:szCs w:val="24"/>
        </w:rPr>
        <w:t>techniques,</w:t>
      </w:r>
      <w:r w:rsidRPr="00D15EBE">
        <w:rPr>
          <w:rFonts w:ascii="Times New Roman" w:hAnsi="Times New Roman" w:cs="Times New Roman"/>
          <w:sz w:val="24"/>
          <w:szCs w:val="24"/>
        </w:rPr>
        <w:t xml:space="preserve"> and it includes deep learning models like neural networks. The techniques and models have shown tremendous results in terms of recommendation systems. In fact, most of the techniques outclass the traditional methods and offer personalized recommendations, which is the need of the hour. There have been several techniques developed in recent times and they have been more reliable and effective in offering recommendations</w:t>
      </w:r>
      <w:r w:rsidR="00D15EBE">
        <w:rPr>
          <w:rFonts w:ascii="Times New Roman" w:hAnsi="Times New Roman" w:cs="Times New Roman"/>
          <w:sz w:val="24"/>
          <w:szCs w:val="24"/>
        </w:rPr>
        <w:t xml:space="preserve"> (</w:t>
      </w:r>
      <w:r w:rsidR="00D15EBE" w:rsidRPr="00D15EBE">
        <w:rPr>
          <w:rFonts w:ascii="Times New Roman" w:hAnsi="Times New Roman" w:cs="Times New Roman"/>
          <w:sz w:val="24"/>
          <w:szCs w:val="24"/>
        </w:rPr>
        <w:t>Zhong,</w:t>
      </w:r>
      <w:r w:rsidR="00D15EBE">
        <w:rPr>
          <w:rFonts w:ascii="Times New Roman" w:hAnsi="Times New Roman" w:cs="Times New Roman"/>
          <w:sz w:val="24"/>
          <w:szCs w:val="24"/>
        </w:rPr>
        <w:t xml:space="preserve"> 2022)</w:t>
      </w:r>
      <w:r w:rsidRPr="00D15EBE">
        <w:rPr>
          <w:rFonts w:ascii="Times New Roman" w:hAnsi="Times New Roman" w:cs="Times New Roman"/>
          <w:sz w:val="24"/>
          <w:szCs w:val="24"/>
        </w:rPr>
        <w:t>. The literature review shall feature some of the latest techniques, their effectiveness, limitations as well as challenges.</w:t>
      </w:r>
    </w:p>
    <w:p w14:paraId="7DAB0C84" w14:textId="6F8F3E44" w:rsidR="00620467" w:rsidRPr="00D15EBE" w:rsidRDefault="00620467" w:rsidP="00DB2CE2">
      <w:pPr>
        <w:spacing w:line="480" w:lineRule="auto"/>
        <w:rPr>
          <w:rFonts w:ascii="Times New Roman" w:hAnsi="Times New Roman" w:cs="Times New Roman"/>
          <w:sz w:val="24"/>
          <w:szCs w:val="24"/>
        </w:rPr>
      </w:pPr>
      <w:r w:rsidRPr="00D15EBE">
        <w:rPr>
          <w:rFonts w:ascii="Times New Roman" w:hAnsi="Times New Roman" w:cs="Times New Roman"/>
          <w:sz w:val="24"/>
          <w:szCs w:val="24"/>
        </w:rPr>
        <w:t xml:space="preserve">Deep learning models are most effective in recommendation systems, even hybrid models were developed in recent times. Moreover, context-aware models were developed that shall suit a few specific recommendation systems. One may call the matrix factorization models as well as the neural networks have shown massive results and the accuracy of the recommendation is commendable. One must also realize that hybrid models combine most of the advanced techniques and give the </w:t>
      </w:r>
      <w:r w:rsidR="00951CC1" w:rsidRPr="00D15EBE">
        <w:rPr>
          <w:rFonts w:ascii="Times New Roman" w:hAnsi="Times New Roman" w:cs="Times New Roman"/>
          <w:sz w:val="24"/>
          <w:szCs w:val="24"/>
        </w:rPr>
        <w:t>users</w:t>
      </w:r>
      <w:r w:rsidRPr="00D15EBE">
        <w:rPr>
          <w:rFonts w:ascii="Times New Roman" w:hAnsi="Times New Roman" w:cs="Times New Roman"/>
          <w:sz w:val="24"/>
          <w:szCs w:val="24"/>
        </w:rPr>
        <w:t xml:space="preserve"> personalized recommendations</w:t>
      </w:r>
      <w:r w:rsidR="00D15EBE">
        <w:rPr>
          <w:rFonts w:ascii="Times New Roman" w:hAnsi="Times New Roman" w:cs="Times New Roman"/>
          <w:sz w:val="24"/>
          <w:szCs w:val="24"/>
        </w:rPr>
        <w:t xml:space="preserve"> (</w:t>
      </w:r>
      <w:r w:rsidR="00D15EBE" w:rsidRPr="00D15EBE">
        <w:rPr>
          <w:rFonts w:ascii="Times New Roman" w:hAnsi="Times New Roman" w:cs="Times New Roman"/>
          <w:sz w:val="24"/>
          <w:szCs w:val="24"/>
        </w:rPr>
        <w:t>Zhong,</w:t>
      </w:r>
      <w:r w:rsidR="00D15EBE">
        <w:rPr>
          <w:rFonts w:ascii="Times New Roman" w:hAnsi="Times New Roman" w:cs="Times New Roman"/>
          <w:sz w:val="24"/>
          <w:szCs w:val="24"/>
        </w:rPr>
        <w:t xml:space="preserve"> 2022)</w:t>
      </w:r>
      <w:r w:rsidRPr="00D15EBE">
        <w:rPr>
          <w:rFonts w:ascii="Times New Roman" w:hAnsi="Times New Roman" w:cs="Times New Roman"/>
          <w:sz w:val="24"/>
          <w:szCs w:val="24"/>
        </w:rPr>
        <w:t xml:space="preserve">. It uses collaborative filtering and context-aware methods to give accurate results. The best part is the context-aware techniques use the user’s time and location and offer the best results as a part of a recommendation to the user. </w:t>
      </w:r>
    </w:p>
    <w:p w14:paraId="260C328B" w14:textId="77777777" w:rsidR="00620467" w:rsidRDefault="00620467" w:rsidP="00DB2CE2">
      <w:pPr>
        <w:spacing w:line="480" w:lineRule="auto"/>
        <w:rPr>
          <w:rFonts w:ascii="Times New Roman" w:hAnsi="Times New Roman" w:cs="Times New Roman"/>
          <w:sz w:val="24"/>
          <w:szCs w:val="24"/>
        </w:rPr>
      </w:pPr>
      <w:r w:rsidRPr="00D15EBE">
        <w:rPr>
          <w:rFonts w:ascii="Times New Roman" w:hAnsi="Times New Roman" w:cs="Times New Roman"/>
          <w:sz w:val="24"/>
          <w:szCs w:val="24"/>
        </w:rPr>
        <w:t xml:space="preserve">A lot of studies have shown the fact is neural networks have shown better results and have outperformed most of the traditional methods in recommendation systems. The research has also shown that deep learning models offer greater accuracy as well as perfection than traditional collaborative filtering methods. Further, the hybrid models that combine both deep learning as well as matrix factorization techniques have shown reliable results. The accuracy rate of recommendation systems has greatly increased with these advanced technologies in place. </w:t>
      </w:r>
    </w:p>
    <w:p w14:paraId="6EB3B64F" w14:textId="77777777" w:rsidR="008104E6" w:rsidRPr="00D15EBE" w:rsidRDefault="008104E6" w:rsidP="00DB2CE2">
      <w:pPr>
        <w:spacing w:line="480" w:lineRule="auto"/>
        <w:rPr>
          <w:rFonts w:ascii="Times New Roman" w:hAnsi="Times New Roman" w:cs="Times New Roman"/>
          <w:sz w:val="24"/>
          <w:szCs w:val="24"/>
        </w:rPr>
      </w:pPr>
    </w:p>
    <w:p w14:paraId="3CFBCB73" w14:textId="0BB49377" w:rsidR="00620467" w:rsidRPr="00DB2CE2" w:rsidRDefault="00620467" w:rsidP="008104E6">
      <w:pPr>
        <w:spacing w:line="480" w:lineRule="auto"/>
        <w:rPr>
          <w:rFonts w:ascii="Times New Roman" w:hAnsi="Times New Roman" w:cs="Times New Roman"/>
          <w:b/>
          <w:bCs/>
          <w:sz w:val="28"/>
          <w:szCs w:val="28"/>
        </w:rPr>
      </w:pPr>
      <w:r w:rsidRPr="00DB2CE2">
        <w:rPr>
          <w:rFonts w:ascii="Times New Roman" w:hAnsi="Times New Roman" w:cs="Times New Roman"/>
          <w:b/>
          <w:bCs/>
          <w:sz w:val="28"/>
          <w:szCs w:val="28"/>
        </w:rPr>
        <w:lastRenderedPageBreak/>
        <w:t>Limitations</w:t>
      </w:r>
    </w:p>
    <w:p w14:paraId="22B8C329" w14:textId="67F0D3D9" w:rsidR="00620467" w:rsidRPr="00D15EBE" w:rsidRDefault="00620467" w:rsidP="00DB2CE2">
      <w:pPr>
        <w:spacing w:line="480" w:lineRule="auto"/>
        <w:rPr>
          <w:rFonts w:ascii="Times New Roman" w:hAnsi="Times New Roman" w:cs="Times New Roman"/>
          <w:sz w:val="24"/>
          <w:szCs w:val="24"/>
        </w:rPr>
      </w:pPr>
      <w:r w:rsidRPr="00D15EBE">
        <w:rPr>
          <w:rFonts w:ascii="Times New Roman" w:hAnsi="Times New Roman" w:cs="Times New Roman"/>
          <w:sz w:val="24"/>
          <w:szCs w:val="24"/>
        </w:rPr>
        <w:t>Recommendation System techniques have some challenges as well as limitations too. The most critical challenge these techniques face is the cold start problem, where there is a lack of sufficient data and this has let down the techniques in offering accurate results</w:t>
      </w:r>
      <w:r w:rsidR="00D15EBE" w:rsidRPr="00D15EBE">
        <w:rPr>
          <w:rFonts w:ascii="Times New Roman" w:hAnsi="Times New Roman" w:cs="Times New Roman"/>
          <w:sz w:val="24"/>
          <w:szCs w:val="24"/>
        </w:rPr>
        <w:t xml:space="preserve"> (A survey on Smart Service recommendation system by applying map reduce techniques, 2016)</w:t>
      </w:r>
      <w:r w:rsidRPr="00D15EBE">
        <w:rPr>
          <w:rFonts w:ascii="Times New Roman" w:hAnsi="Times New Roman" w:cs="Times New Roman"/>
          <w:sz w:val="24"/>
          <w:szCs w:val="24"/>
        </w:rPr>
        <w:t xml:space="preserve">. Interestingly, these techniques have a problem in processing large amounts of data and more user requests tend to have lower performance. There are a few ethical concerns revolving around the recommendation systems, one can specifically name the bias factor and the privacy issues. There are chances of gender-biased information to a specific group of people, so experts reckon that the recommendation systems must be fair and transparent in recommending anything to the user. </w:t>
      </w:r>
    </w:p>
    <w:p w14:paraId="67B7C267" w14:textId="086887FD" w:rsidR="00620467" w:rsidRPr="00D15EBE" w:rsidRDefault="00620467" w:rsidP="00DB2CE2">
      <w:pPr>
        <w:spacing w:line="480" w:lineRule="auto"/>
        <w:rPr>
          <w:rFonts w:ascii="Times New Roman" w:hAnsi="Times New Roman" w:cs="Times New Roman"/>
          <w:sz w:val="24"/>
          <w:szCs w:val="24"/>
        </w:rPr>
      </w:pPr>
      <w:r w:rsidRPr="00D15EBE">
        <w:rPr>
          <w:rFonts w:ascii="Times New Roman" w:hAnsi="Times New Roman" w:cs="Times New Roman"/>
          <w:sz w:val="24"/>
          <w:szCs w:val="24"/>
        </w:rPr>
        <w:t>Improving the effectiveness of the recommendation systems has become a priority, with the massive improvement in the performance, there are a few challenges and limitations as we saw in this section</w:t>
      </w:r>
      <w:r w:rsidR="007E4DDA">
        <w:rPr>
          <w:rFonts w:ascii="Times New Roman" w:hAnsi="Times New Roman" w:cs="Times New Roman"/>
          <w:sz w:val="24"/>
          <w:szCs w:val="24"/>
        </w:rPr>
        <w:t xml:space="preserve"> (</w:t>
      </w:r>
      <w:r w:rsidR="007E4DDA" w:rsidRPr="00D15EBE">
        <w:rPr>
          <w:rFonts w:ascii="Times New Roman" w:hAnsi="Times New Roman" w:cs="Times New Roman"/>
          <w:sz w:val="24"/>
          <w:szCs w:val="24"/>
        </w:rPr>
        <w:t>Zhong,</w:t>
      </w:r>
      <w:r w:rsidR="007E4DDA">
        <w:rPr>
          <w:rFonts w:ascii="Times New Roman" w:hAnsi="Times New Roman" w:cs="Times New Roman"/>
          <w:sz w:val="24"/>
          <w:szCs w:val="24"/>
        </w:rPr>
        <w:t xml:space="preserve"> 2022)</w:t>
      </w:r>
      <w:r w:rsidRPr="00D15EBE">
        <w:rPr>
          <w:rFonts w:ascii="Times New Roman" w:hAnsi="Times New Roman" w:cs="Times New Roman"/>
          <w:sz w:val="24"/>
          <w:szCs w:val="24"/>
        </w:rPr>
        <w:t xml:space="preserve">. The researchers must get to the root of the problem and start making deep learning models the most effective ones. As such, smaller amount of data and low user requests have tremendous results, only when the data volume increases, does the system has trouble, so scalability needs to be addressed for better usage of deep learning models in this regard. </w:t>
      </w:r>
    </w:p>
    <w:p w14:paraId="0FA9D372" w14:textId="485AB4B1" w:rsidR="00620467" w:rsidRPr="00DB2CE2" w:rsidRDefault="00620467" w:rsidP="008104E6">
      <w:pPr>
        <w:spacing w:line="480" w:lineRule="auto"/>
        <w:rPr>
          <w:rFonts w:ascii="Times New Roman" w:hAnsi="Times New Roman" w:cs="Times New Roman"/>
          <w:b/>
          <w:bCs/>
          <w:sz w:val="28"/>
          <w:szCs w:val="28"/>
        </w:rPr>
      </w:pPr>
      <w:r w:rsidRPr="00DB2CE2">
        <w:rPr>
          <w:rFonts w:ascii="Times New Roman" w:hAnsi="Times New Roman" w:cs="Times New Roman"/>
          <w:b/>
          <w:bCs/>
          <w:sz w:val="28"/>
          <w:szCs w:val="28"/>
        </w:rPr>
        <w:t xml:space="preserve">Current and </w:t>
      </w:r>
      <w:r w:rsidR="0085670F" w:rsidRPr="00DB2CE2">
        <w:rPr>
          <w:rFonts w:ascii="Times New Roman" w:hAnsi="Times New Roman" w:cs="Times New Roman"/>
          <w:b/>
          <w:bCs/>
          <w:sz w:val="28"/>
          <w:szCs w:val="28"/>
        </w:rPr>
        <w:t>P</w:t>
      </w:r>
      <w:r w:rsidRPr="00DB2CE2">
        <w:rPr>
          <w:rFonts w:ascii="Times New Roman" w:hAnsi="Times New Roman" w:cs="Times New Roman"/>
          <w:b/>
          <w:bCs/>
          <w:sz w:val="28"/>
          <w:szCs w:val="28"/>
        </w:rPr>
        <w:t xml:space="preserve">otential </w:t>
      </w:r>
      <w:r w:rsidR="0085670F" w:rsidRPr="00DB2CE2">
        <w:rPr>
          <w:rFonts w:ascii="Times New Roman" w:hAnsi="Times New Roman" w:cs="Times New Roman"/>
          <w:b/>
          <w:bCs/>
          <w:sz w:val="28"/>
          <w:szCs w:val="28"/>
        </w:rPr>
        <w:t>A</w:t>
      </w:r>
      <w:r w:rsidRPr="00DB2CE2">
        <w:rPr>
          <w:rFonts w:ascii="Times New Roman" w:hAnsi="Times New Roman" w:cs="Times New Roman"/>
          <w:b/>
          <w:bCs/>
          <w:sz w:val="28"/>
          <w:szCs w:val="28"/>
        </w:rPr>
        <w:t xml:space="preserve">pplications of </w:t>
      </w:r>
      <w:r w:rsidR="0085670F" w:rsidRPr="00DB2CE2">
        <w:rPr>
          <w:rFonts w:ascii="Times New Roman" w:hAnsi="Times New Roman" w:cs="Times New Roman"/>
          <w:b/>
          <w:bCs/>
          <w:sz w:val="28"/>
          <w:szCs w:val="28"/>
        </w:rPr>
        <w:t>D</w:t>
      </w:r>
      <w:r w:rsidRPr="00DB2CE2">
        <w:rPr>
          <w:rFonts w:ascii="Times New Roman" w:hAnsi="Times New Roman" w:cs="Times New Roman"/>
          <w:b/>
          <w:bCs/>
          <w:sz w:val="28"/>
          <w:szCs w:val="28"/>
        </w:rPr>
        <w:t xml:space="preserve">eep </w:t>
      </w:r>
      <w:r w:rsidR="0085670F" w:rsidRPr="00DB2CE2">
        <w:rPr>
          <w:rFonts w:ascii="Times New Roman" w:hAnsi="Times New Roman" w:cs="Times New Roman"/>
          <w:b/>
          <w:bCs/>
          <w:sz w:val="28"/>
          <w:szCs w:val="28"/>
        </w:rPr>
        <w:t>L</w:t>
      </w:r>
      <w:r w:rsidRPr="00DB2CE2">
        <w:rPr>
          <w:rFonts w:ascii="Times New Roman" w:hAnsi="Times New Roman" w:cs="Times New Roman"/>
          <w:b/>
          <w:bCs/>
          <w:sz w:val="28"/>
          <w:szCs w:val="28"/>
        </w:rPr>
        <w:t xml:space="preserve">earning in </w:t>
      </w:r>
      <w:r w:rsidR="0085670F" w:rsidRPr="00DB2CE2">
        <w:rPr>
          <w:rFonts w:ascii="Times New Roman" w:hAnsi="Times New Roman" w:cs="Times New Roman"/>
          <w:b/>
          <w:bCs/>
          <w:sz w:val="28"/>
          <w:szCs w:val="28"/>
        </w:rPr>
        <w:t>I</w:t>
      </w:r>
      <w:r w:rsidRPr="00DB2CE2">
        <w:rPr>
          <w:rFonts w:ascii="Times New Roman" w:hAnsi="Times New Roman" w:cs="Times New Roman"/>
          <w:b/>
          <w:bCs/>
          <w:sz w:val="28"/>
          <w:szCs w:val="28"/>
        </w:rPr>
        <w:t xml:space="preserve">ndustries such as </w:t>
      </w:r>
      <w:r w:rsidR="0085670F" w:rsidRPr="00DB2CE2">
        <w:rPr>
          <w:rFonts w:ascii="Times New Roman" w:hAnsi="Times New Roman" w:cs="Times New Roman"/>
          <w:b/>
          <w:bCs/>
          <w:sz w:val="28"/>
          <w:szCs w:val="28"/>
        </w:rPr>
        <w:t>H</w:t>
      </w:r>
      <w:r w:rsidRPr="00DB2CE2">
        <w:rPr>
          <w:rFonts w:ascii="Times New Roman" w:hAnsi="Times New Roman" w:cs="Times New Roman"/>
          <w:b/>
          <w:bCs/>
          <w:sz w:val="28"/>
          <w:szCs w:val="28"/>
        </w:rPr>
        <w:t xml:space="preserve">ealthcare, </w:t>
      </w:r>
      <w:r w:rsidR="0085670F" w:rsidRPr="00DB2CE2">
        <w:rPr>
          <w:rFonts w:ascii="Times New Roman" w:hAnsi="Times New Roman" w:cs="Times New Roman"/>
          <w:b/>
          <w:bCs/>
          <w:sz w:val="28"/>
          <w:szCs w:val="28"/>
        </w:rPr>
        <w:t>T</w:t>
      </w:r>
      <w:r w:rsidRPr="00DB2CE2">
        <w:rPr>
          <w:rFonts w:ascii="Times New Roman" w:hAnsi="Times New Roman" w:cs="Times New Roman"/>
          <w:b/>
          <w:bCs/>
          <w:sz w:val="28"/>
          <w:szCs w:val="28"/>
        </w:rPr>
        <w:t xml:space="preserve">ransportation, and </w:t>
      </w:r>
      <w:r w:rsidR="0085670F" w:rsidRPr="00DB2CE2">
        <w:rPr>
          <w:rFonts w:ascii="Times New Roman" w:hAnsi="Times New Roman" w:cs="Times New Roman"/>
          <w:b/>
          <w:bCs/>
          <w:sz w:val="28"/>
          <w:szCs w:val="28"/>
        </w:rPr>
        <w:t>S</w:t>
      </w:r>
      <w:r w:rsidRPr="00DB2CE2">
        <w:rPr>
          <w:rFonts w:ascii="Times New Roman" w:hAnsi="Times New Roman" w:cs="Times New Roman"/>
          <w:b/>
          <w:bCs/>
          <w:sz w:val="28"/>
          <w:szCs w:val="28"/>
        </w:rPr>
        <w:t>ecurity</w:t>
      </w:r>
    </w:p>
    <w:p w14:paraId="012170B8" w14:textId="044E861B" w:rsidR="00620467" w:rsidRPr="00D15EBE" w:rsidRDefault="00620467" w:rsidP="00DB2CE2">
      <w:pPr>
        <w:spacing w:line="480" w:lineRule="auto"/>
        <w:rPr>
          <w:rFonts w:ascii="Times New Roman" w:hAnsi="Times New Roman" w:cs="Times New Roman"/>
          <w:sz w:val="24"/>
          <w:szCs w:val="24"/>
        </w:rPr>
      </w:pPr>
      <w:r w:rsidRPr="00D15EBE">
        <w:rPr>
          <w:rFonts w:ascii="Times New Roman" w:hAnsi="Times New Roman" w:cs="Times New Roman"/>
          <w:sz w:val="24"/>
          <w:szCs w:val="24"/>
        </w:rPr>
        <w:t xml:space="preserve">Deep Learning has shown massive improvement in different industries as it uses neural networks, and the performance of various domains has increased drastically. Experts claim that deep learning has the capacity to transform industries which include healthcare, transportation as </w:t>
      </w:r>
      <w:r w:rsidRPr="00D15EBE">
        <w:rPr>
          <w:rFonts w:ascii="Times New Roman" w:hAnsi="Times New Roman" w:cs="Times New Roman"/>
          <w:sz w:val="24"/>
          <w:szCs w:val="24"/>
        </w:rPr>
        <w:lastRenderedPageBreak/>
        <w:t>well as security</w:t>
      </w:r>
      <w:r w:rsidR="00810CC1">
        <w:rPr>
          <w:rFonts w:ascii="Times New Roman" w:hAnsi="Times New Roman" w:cs="Times New Roman"/>
          <w:sz w:val="24"/>
          <w:szCs w:val="24"/>
        </w:rPr>
        <w:t xml:space="preserve"> (Chander, 2021)</w:t>
      </w:r>
      <w:r w:rsidRPr="00D15EBE">
        <w:rPr>
          <w:rFonts w:ascii="Times New Roman" w:hAnsi="Times New Roman" w:cs="Times New Roman"/>
          <w:sz w:val="24"/>
          <w:szCs w:val="24"/>
        </w:rPr>
        <w:t xml:space="preserve">. It can be easily done by improving the decision-making process of the systems. In fact, the cost can be reduced, and the effectiveness can be increased as well. The current applications in different fields are discussed in this section. </w:t>
      </w:r>
    </w:p>
    <w:p w14:paraId="7AEDEE13" w14:textId="77777777" w:rsidR="00620467" w:rsidRPr="00DB2CE2" w:rsidRDefault="00620467" w:rsidP="008104E6">
      <w:pPr>
        <w:spacing w:line="480" w:lineRule="auto"/>
        <w:rPr>
          <w:rFonts w:ascii="Times New Roman" w:hAnsi="Times New Roman" w:cs="Times New Roman"/>
          <w:b/>
          <w:bCs/>
          <w:sz w:val="28"/>
          <w:szCs w:val="28"/>
        </w:rPr>
      </w:pPr>
      <w:r w:rsidRPr="00DB2CE2">
        <w:rPr>
          <w:rFonts w:ascii="Times New Roman" w:hAnsi="Times New Roman" w:cs="Times New Roman"/>
          <w:b/>
          <w:bCs/>
          <w:sz w:val="28"/>
          <w:szCs w:val="28"/>
        </w:rPr>
        <w:t>Healthcare</w:t>
      </w:r>
    </w:p>
    <w:p w14:paraId="14D347B1" w14:textId="0D39FA96" w:rsidR="00620467" w:rsidRPr="00D15EBE" w:rsidRDefault="00620467" w:rsidP="00DB2CE2">
      <w:pPr>
        <w:spacing w:line="480" w:lineRule="auto"/>
        <w:rPr>
          <w:rFonts w:ascii="Times New Roman" w:hAnsi="Times New Roman" w:cs="Times New Roman"/>
          <w:sz w:val="24"/>
          <w:szCs w:val="24"/>
        </w:rPr>
      </w:pPr>
      <w:r w:rsidRPr="00D15EBE">
        <w:rPr>
          <w:rFonts w:ascii="Times New Roman" w:hAnsi="Times New Roman" w:cs="Times New Roman"/>
          <w:sz w:val="24"/>
          <w:szCs w:val="24"/>
        </w:rPr>
        <w:t xml:space="preserve">Deep learning has shown massive improvement in healthcare as it is used in drug discovery as well as medical imaging. Moreover, the clinical decision-making process has improved in recent times with the diagnostic procedures getting </w:t>
      </w:r>
      <w:r w:rsidR="0085670F" w:rsidRPr="00D15EBE">
        <w:rPr>
          <w:rFonts w:ascii="Times New Roman" w:hAnsi="Times New Roman" w:cs="Times New Roman"/>
          <w:sz w:val="24"/>
          <w:szCs w:val="24"/>
        </w:rPr>
        <w:t>easier and more comprehensive</w:t>
      </w:r>
      <w:r w:rsidR="007E4DDA">
        <w:rPr>
          <w:rFonts w:ascii="Times New Roman" w:hAnsi="Times New Roman" w:cs="Times New Roman"/>
          <w:sz w:val="24"/>
          <w:szCs w:val="24"/>
        </w:rPr>
        <w:t xml:space="preserve"> (Chander, 2021)</w:t>
      </w:r>
      <w:r w:rsidRPr="00D15EBE">
        <w:rPr>
          <w:rFonts w:ascii="Times New Roman" w:hAnsi="Times New Roman" w:cs="Times New Roman"/>
          <w:sz w:val="24"/>
          <w:szCs w:val="24"/>
        </w:rPr>
        <w:t xml:space="preserve">. Medical imaging analysis is one of the most significant applications of deep learning models in the healthcare sector. Interestingly, deep learning techniques can diagnose the disease just by scanning the medical image and the accuracy rate is always so high in this regard. For example, deep learning models can look into X-ray </w:t>
      </w:r>
      <w:r w:rsidR="0085670F" w:rsidRPr="00D15EBE">
        <w:rPr>
          <w:rFonts w:ascii="Times New Roman" w:hAnsi="Times New Roman" w:cs="Times New Roman"/>
          <w:sz w:val="24"/>
          <w:szCs w:val="24"/>
        </w:rPr>
        <w:t>reports</w:t>
      </w:r>
      <w:r w:rsidRPr="00D15EBE">
        <w:rPr>
          <w:rFonts w:ascii="Times New Roman" w:hAnsi="Times New Roman" w:cs="Times New Roman"/>
          <w:sz w:val="24"/>
          <w:szCs w:val="24"/>
        </w:rPr>
        <w:t xml:space="preserve"> or even CT scan report to accurately diagnose the sickness. Further, the techniques can also recommend the best treatment for that particular sickness. It has been observed in deep learning </w:t>
      </w:r>
      <w:r w:rsidR="0085670F" w:rsidRPr="00D15EBE">
        <w:rPr>
          <w:rFonts w:ascii="Times New Roman" w:hAnsi="Times New Roman" w:cs="Times New Roman"/>
          <w:sz w:val="24"/>
          <w:szCs w:val="24"/>
        </w:rPr>
        <w:t>techniques that</w:t>
      </w:r>
      <w:r w:rsidRPr="00D15EBE">
        <w:rPr>
          <w:rFonts w:ascii="Times New Roman" w:hAnsi="Times New Roman" w:cs="Times New Roman"/>
          <w:sz w:val="24"/>
          <w:szCs w:val="24"/>
        </w:rPr>
        <w:t xml:space="preserve"> can identify and diagnose breast cancer just with the help of mammogram results. </w:t>
      </w:r>
    </w:p>
    <w:p w14:paraId="087208D4" w14:textId="77777777" w:rsidR="00620467" w:rsidRPr="00DB2CE2" w:rsidRDefault="00620467" w:rsidP="008104E6">
      <w:pPr>
        <w:spacing w:line="480" w:lineRule="auto"/>
        <w:rPr>
          <w:rFonts w:ascii="Times New Roman" w:hAnsi="Times New Roman" w:cs="Times New Roman"/>
          <w:b/>
          <w:bCs/>
          <w:sz w:val="28"/>
          <w:szCs w:val="28"/>
        </w:rPr>
      </w:pPr>
      <w:r w:rsidRPr="00DB2CE2">
        <w:rPr>
          <w:rFonts w:ascii="Times New Roman" w:hAnsi="Times New Roman" w:cs="Times New Roman"/>
          <w:b/>
          <w:bCs/>
          <w:sz w:val="28"/>
          <w:szCs w:val="28"/>
        </w:rPr>
        <w:t>Transportation</w:t>
      </w:r>
    </w:p>
    <w:p w14:paraId="19C950FC" w14:textId="0CCCBA03" w:rsidR="00620467" w:rsidRDefault="00620467" w:rsidP="00DB2CE2">
      <w:pPr>
        <w:spacing w:line="480" w:lineRule="auto"/>
        <w:rPr>
          <w:rFonts w:ascii="Times New Roman" w:hAnsi="Times New Roman" w:cs="Times New Roman"/>
          <w:sz w:val="24"/>
          <w:szCs w:val="24"/>
        </w:rPr>
      </w:pPr>
      <w:r w:rsidRPr="00D15EBE">
        <w:rPr>
          <w:rFonts w:ascii="Times New Roman" w:hAnsi="Times New Roman" w:cs="Times New Roman"/>
          <w:sz w:val="24"/>
          <w:szCs w:val="24"/>
        </w:rPr>
        <w:t xml:space="preserve">Deep learning techniques play a vital role in the transportation industry by improving efficiency and reducing costs for the company. In fact, there is an increased safety factor with the help of deep learning models. Autonomous vehicles are the best example for industrial application for deep learning models, the technique can identify the objects on the road with the help of the sensors and drive appropriately. Further, the vehicle can be driven at an optimal speed depending on the traffic which saves fuel costs too. Predictive maintenance </w:t>
      </w:r>
      <w:r w:rsidR="0085670F" w:rsidRPr="00D15EBE">
        <w:rPr>
          <w:rFonts w:ascii="Times New Roman" w:hAnsi="Times New Roman" w:cs="Times New Roman"/>
          <w:sz w:val="24"/>
          <w:szCs w:val="24"/>
        </w:rPr>
        <w:t>for vehicles</w:t>
      </w:r>
      <w:r w:rsidRPr="00D15EBE">
        <w:rPr>
          <w:rFonts w:ascii="Times New Roman" w:hAnsi="Times New Roman" w:cs="Times New Roman"/>
          <w:sz w:val="24"/>
          <w:szCs w:val="24"/>
        </w:rPr>
        <w:t xml:space="preserve"> is one of the most prominent applications in the transportation industry. The models can analyze the wear and tear </w:t>
      </w:r>
      <w:r w:rsidRPr="00D15EBE">
        <w:rPr>
          <w:rFonts w:ascii="Times New Roman" w:hAnsi="Times New Roman" w:cs="Times New Roman"/>
          <w:sz w:val="24"/>
          <w:szCs w:val="24"/>
        </w:rPr>
        <w:lastRenderedPageBreak/>
        <w:t xml:space="preserve">of the equipment in the vehicle and predict the maintenance time accurately. It shall help reduce breakdowns and reduce the cost factor too. </w:t>
      </w:r>
    </w:p>
    <w:p w14:paraId="7F1D438E" w14:textId="77777777" w:rsidR="00DB2CE2" w:rsidRPr="00D15EBE" w:rsidRDefault="00DB2CE2" w:rsidP="007E4DDA">
      <w:pPr>
        <w:spacing w:line="480" w:lineRule="auto"/>
        <w:ind w:firstLine="720"/>
        <w:rPr>
          <w:rFonts w:ascii="Times New Roman" w:hAnsi="Times New Roman" w:cs="Times New Roman"/>
          <w:sz w:val="24"/>
          <w:szCs w:val="24"/>
        </w:rPr>
      </w:pPr>
    </w:p>
    <w:p w14:paraId="5B348E37" w14:textId="77777777" w:rsidR="00620467" w:rsidRPr="00DB2CE2" w:rsidRDefault="00620467" w:rsidP="008104E6">
      <w:pPr>
        <w:spacing w:line="480" w:lineRule="auto"/>
        <w:rPr>
          <w:rFonts w:ascii="Times New Roman" w:hAnsi="Times New Roman" w:cs="Times New Roman"/>
          <w:b/>
          <w:bCs/>
          <w:sz w:val="28"/>
          <w:szCs w:val="28"/>
        </w:rPr>
      </w:pPr>
      <w:r w:rsidRPr="00DB2CE2">
        <w:rPr>
          <w:rFonts w:ascii="Times New Roman" w:hAnsi="Times New Roman" w:cs="Times New Roman"/>
          <w:b/>
          <w:bCs/>
          <w:sz w:val="28"/>
          <w:szCs w:val="28"/>
        </w:rPr>
        <w:t>Security</w:t>
      </w:r>
    </w:p>
    <w:p w14:paraId="0A40B671" w14:textId="22785F65" w:rsidR="00620467" w:rsidRPr="00D15EBE" w:rsidRDefault="00620467" w:rsidP="00DB2CE2">
      <w:pPr>
        <w:spacing w:line="480" w:lineRule="auto"/>
        <w:rPr>
          <w:rFonts w:ascii="Times New Roman" w:hAnsi="Times New Roman" w:cs="Times New Roman"/>
          <w:sz w:val="24"/>
          <w:szCs w:val="24"/>
        </w:rPr>
      </w:pPr>
      <w:r w:rsidRPr="00D15EBE">
        <w:rPr>
          <w:rFonts w:ascii="Times New Roman" w:hAnsi="Times New Roman" w:cs="Times New Roman"/>
          <w:sz w:val="24"/>
          <w:szCs w:val="24"/>
        </w:rPr>
        <w:t>Detection and identification techniques are the most significant applications of the security sector. Facial recognition and offer access is one of the best applications that we come across in recent times</w:t>
      </w:r>
      <w:r w:rsidR="0085670F" w:rsidRPr="00D15EBE">
        <w:rPr>
          <w:rFonts w:ascii="Times New Roman" w:hAnsi="Times New Roman" w:cs="Times New Roman"/>
          <w:sz w:val="24"/>
          <w:szCs w:val="24"/>
        </w:rPr>
        <w:t xml:space="preserve"> (Dutta et al., 2022)</w:t>
      </w:r>
      <w:r w:rsidRPr="00D15EBE">
        <w:rPr>
          <w:rFonts w:ascii="Times New Roman" w:hAnsi="Times New Roman" w:cs="Times New Roman"/>
          <w:sz w:val="24"/>
          <w:szCs w:val="24"/>
        </w:rPr>
        <w:t xml:space="preserve">. This application can improve the surveillance system at the office as it uses videos and pictures to identify every individual and offer accurate information without any miss. If there is suspicious behaviour, these models can identify the same through motion detectors and even microphone detectors. Cybersecurity is one of the applications of deep learning models and it helps in analyzing the traffic and offer resistance. The deep learning techniques can also trigger </w:t>
      </w:r>
      <w:r w:rsidR="00DB2CE2" w:rsidRPr="00D15EBE">
        <w:rPr>
          <w:rFonts w:ascii="Times New Roman" w:hAnsi="Times New Roman" w:cs="Times New Roman"/>
          <w:sz w:val="24"/>
          <w:szCs w:val="24"/>
        </w:rPr>
        <w:t>defense</w:t>
      </w:r>
      <w:r w:rsidRPr="00D15EBE">
        <w:rPr>
          <w:rFonts w:ascii="Times New Roman" w:hAnsi="Times New Roman" w:cs="Times New Roman"/>
          <w:sz w:val="24"/>
          <w:szCs w:val="24"/>
        </w:rPr>
        <w:t xml:space="preserve"> or offensive mechanisms to avoid any security breach. User unusual behaviour in this context can also be identified, thereby increasing the security system at the office. </w:t>
      </w:r>
    </w:p>
    <w:p w14:paraId="6FA3B416" w14:textId="7471BCCB" w:rsidR="00620467" w:rsidRPr="00DB2CE2" w:rsidRDefault="00620467" w:rsidP="008104E6">
      <w:pPr>
        <w:spacing w:line="480" w:lineRule="auto"/>
        <w:rPr>
          <w:rFonts w:ascii="Times New Roman" w:hAnsi="Times New Roman" w:cs="Times New Roman"/>
          <w:b/>
          <w:bCs/>
          <w:sz w:val="28"/>
          <w:szCs w:val="28"/>
        </w:rPr>
      </w:pPr>
      <w:r w:rsidRPr="00D15EBE">
        <w:rPr>
          <w:rFonts w:ascii="Times New Roman" w:hAnsi="Times New Roman" w:cs="Times New Roman"/>
          <w:b/>
          <w:bCs/>
          <w:sz w:val="24"/>
          <w:szCs w:val="24"/>
        </w:rPr>
        <w:t xml:space="preserve"> </w:t>
      </w:r>
      <w:r w:rsidRPr="00DB2CE2">
        <w:rPr>
          <w:rFonts w:ascii="Times New Roman" w:hAnsi="Times New Roman" w:cs="Times New Roman"/>
          <w:b/>
          <w:bCs/>
          <w:sz w:val="28"/>
          <w:szCs w:val="28"/>
        </w:rPr>
        <w:t>Future Developments Technologies in Recommendation System</w:t>
      </w:r>
    </w:p>
    <w:p w14:paraId="7640A22E" w14:textId="677B1428" w:rsidR="00620467" w:rsidRPr="00D15EBE" w:rsidRDefault="00620467" w:rsidP="007E4DDA">
      <w:pPr>
        <w:spacing w:line="480" w:lineRule="auto"/>
        <w:rPr>
          <w:rFonts w:ascii="Times New Roman" w:hAnsi="Times New Roman" w:cs="Times New Roman"/>
          <w:sz w:val="24"/>
          <w:szCs w:val="24"/>
        </w:rPr>
      </w:pPr>
      <w:r w:rsidRPr="00D15EBE">
        <w:rPr>
          <w:rFonts w:ascii="Times New Roman" w:hAnsi="Times New Roman" w:cs="Times New Roman"/>
          <w:sz w:val="24"/>
          <w:szCs w:val="24"/>
        </w:rPr>
        <w:t>Deep learning has shown significant development in various fields and the recommendation systems are improving day by day. One can also see a massive development in recommendation systems and there are many prospects for improvements too</w:t>
      </w:r>
      <w:r w:rsidR="0085670F" w:rsidRPr="00D15EBE">
        <w:rPr>
          <w:rFonts w:ascii="Times New Roman" w:hAnsi="Times New Roman" w:cs="Times New Roman"/>
          <w:sz w:val="24"/>
          <w:szCs w:val="24"/>
        </w:rPr>
        <w:t xml:space="preserve"> (Bouhissi et al., 2023)</w:t>
      </w:r>
      <w:r w:rsidRPr="00D15EBE">
        <w:rPr>
          <w:rFonts w:ascii="Times New Roman" w:hAnsi="Times New Roman" w:cs="Times New Roman"/>
          <w:sz w:val="24"/>
          <w:szCs w:val="24"/>
        </w:rPr>
        <w:t xml:space="preserve">. Further, we cannot deny the limitation of the technology and let us discuss the same in this section. </w:t>
      </w:r>
    </w:p>
    <w:p w14:paraId="289AB806" w14:textId="29BC9A43" w:rsidR="00620467" w:rsidRPr="00D15EBE" w:rsidRDefault="00620467" w:rsidP="007E4DDA">
      <w:pPr>
        <w:spacing w:line="480" w:lineRule="auto"/>
        <w:rPr>
          <w:rFonts w:ascii="Times New Roman" w:hAnsi="Times New Roman" w:cs="Times New Roman"/>
          <w:sz w:val="24"/>
          <w:szCs w:val="24"/>
        </w:rPr>
      </w:pPr>
      <w:r w:rsidRPr="00D15EBE">
        <w:rPr>
          <w:rFonts w:ascii="Times New Roman" w:hAnsi="Times New Roman" w:cs="Times New Roman"/>
          <w:sz w:val="24"/>
          <w:szCs w:val="24"/>
        </w:rPr>
        <w:t xml:space="preserve">The lack of sufficient data for new users can become a challenge in offering the right recommendations to the users. If there is a new user with relatively no historical data, what shall </w:t>
      </w:r>
      <w:r w:rsidRPr="00D15EBE">
        <w:rPr>
          <w:rFonts w:ascii="Times New Roman" w:hAnsi="Times New Roman" w:cs="Times New Roman"/>
          <w:sz w:val="24"/>
          <w:szCs w:val="24"/>
        </w:rPr>
        <w:lastRenderedPageBreak/>
        <w:t>the techniques refer to? This is a challenge to deep learning techniques face these days, and it can be taken as an opportunity to improve on the same too</w:t>
      </w:r>
      <w:r w:rsidR="0085670F" w:rsidRPr="00D15EBE">
        <w:rPr>
          <w:rFonts w:ascii="Times New Roman" w:hAnsi="Times New Roman" w:cs="Times New Roman"/>
          <w:sz w:val="24"/>
          <w:szCs w:val="24"/>
        </w:rPr>
        <w:t xml:space="preserve"> (Bouhissi et al., 2023)</w:t>
      </w:r>
      <w:r w:rsidRPr="00D15EBE">
        <w:rPr>
          <w:rFonts w:ascii="Times New Roman" w:hAnsi="Times New Roman" w:cs="Times New Roman"/>
          <w:sz w:val="24"/>
          <w:szCs w:val="24"/>
        </w:rPr>
        <w:t xml:space="preserve">. Well, the solution can be in using hybrid recommendation systems that shall use content-based filtering as well as collaborative filtering method to give recommendations to the users. One can also use knowledge graphs as well as metadata to check for user preferences and offer the right recommendations without any difficulty. </w:t>
      </w:r>
    </w:p>
    <w:p w14:paraId="529274A7" w14:textId="14F43254" w:rsidR="00620467" w:rsidRPr="00D15EBE" w:rsidRDefault="00620467" w:rsidP="00DB2CE2">
      <w:pPr>
        <w:spacing w:line="480" w:lineRule="auto"/>
        <w:rPr>
          <w:rFonts w:ascii="Times New Roman" w:hAnsi="Times New Roman" w:cs="Times New Roman"/>
          <w:sz w:val="24"/>
          <w:szCs w:val="24"/>
        </w:rPr>
      </w:pPr>
      <w:r w:rsidRPr="00D15EBE">
        <w:rPr>
          <w:rFonts w:ascii="Times New Roman" w:hAnsi="Times New Roman" w:cs="Times New Roman"/>
          <w:sz w:val="24"/>
          <w:szCs w:val="24"/>
        </w:rPr>
        <w:t xml:space="preserve">Deep learning models have a limitation that revolves around its transparency, no one knows how deep learning techniques predict the recommendations, is it through </w:t>
      </w:r>
      <w:r w:rsidR="0085670F" w:rsidRPr="00D15EBE">
        <w:rPr>
          <w:rFonts w:ascii="Times New Roman" w:hAnsi="Times New Roman" w:cs="Times New Roman"/>
          <w:sz w:val="24"/>
          <w:szCs w:val="24"/>
        </w:rPr>
        <w:t>personal</w:t>
      </w:r>
      <w:r w:rsidRPr="00D15EBE">
        <w:rPr>
          <w:rFonts w:ascii="Times New Roman" w:hAnsi="Times New Roman" w:cs="Times New Roman"/>
          <w:sz w:val="24"/>
          <w:szCs w:val="24"/>
        </w:rPr>
        <w:t xml:space="preserve"> data or only through the browsing data? They are often seen as black boxes where the information is right, but where it comes from is still a question</w:t>
      </w:r>
      <w:r w:rsidR="0085670F" w:rsidRPr="00D15EBE">
        <w:rPr>
          <w:rFonts w:ascii="Times New Roman" w:hAnsi="Times New Roman" w:cs="Times New Roman"/>
          <w:sz w:val="24"/>
          <w:szCs w:val="24"/>
        </w:rPr>
        <w:t xml:space="preserve"> (Santosh et al., 2022)</w:t>
      </w:r>
      <w:r w:rsidRPr="00D15EBE">
        <w:rPr>
          <w:rFonts w:ascii="Times New Roman" w:hAnsi="Times New Roman" w:cs="Times New Roman"/>
          <w:sz w:val="24"/>
          <w:szCs w:val="24"/>
        </w:rPr>
        <w:t xml:space="preserve">. Experts recommend using explainable AI techniques that can make the process more transparent. </w:t>
      </w:r>
    </w:p>
    <w:p w14:paraId="57920687" w14:textId="77777777" w:rsidR="00620467" w:rsidRPr="00DB2CE2" w:rsidRDefault="00620467" w:rsidP="008104E6">
      <w:pPr>
        <w:spacing w:line="480" w:lineRule="auto"/>
        <w:rPr>
          <w:rFonts w:ascii="Times New Roman" w:hAnsi="Times New Roman" w:cs="Times New Roman"/>
          <w:b/>
          <w:bCs/>
          <w:sz w:val="28"/>
          <w:szCs w:val="28"/>
        </w:rPr>
      </w:pPr>
      <w:r w:rsidRPr="00DB2CE2">
        <w:rPr>
          <w:rFonts w:ascii="Times New Roman" w:hAnsi="Times New Roman" w:cs="Times New Roman"/>
          <w:b/>
          <w:bCs/>
          <w:sz w:val="28"/>
          <w:szCs w:val="28"/>
        </w:rPr>
        <w:t>Recommendations for Future</w:t>
      </w:r>
    </w:p>
    <w:p w14:paraId="18115D69" w14:textId="5A2AA816" w:rsidR="00620467" w:rsidRPr="00D15EBE" w:rsidRDefault="00620467" w:rsidP="00DB2CE2">
      <w:pPr>
        <w:spacing w:line="480" w:lineRule="auto"/>
        <w:rPr>
          <w:rFonts w:ascii="Times New Roman" w:hAnsi="Times New Roman" w:cs="Times New Roman"/>
          <w:sz w:val="24"/>
          <w:szCs w:val="24"/>
        </w:rPr>
      </w:pPr>
      <w:r w:rsidRPr="00D15EBE">
        <w:rPr>
          <w:rFonts w:ascii="Times New Roman" w:hAnsi="Times New Roman" w:cs="Times New Roman"/>
          <w:sz w:val="24"/>
          <w:szCs w:val="24"/>
        </w:rPr>
        <w:t>The recommendations in future shall be more personalized and the techniques shall go deep towards context-aware situations. Deep learning models shall be used to develop such systems effectively and reinforcement learning shall come into existence. Reinforcement learning shall gain insights from the feedback and change the recommendations based on user preferences</w:t>
      </w:r>
      <w:r w:rsidR="0085670F" w:rsidRPr="00D15EBE">
        <w:rPr>
          <w:rFonts w:ascii="Times New Roman" w:hAnsi="Times New Roman" w:cs="Times New Roman"/>
          <w:sz w:val="24"/>
          <w:szCs w:val="24"/>
        </w:rPr>
        <w:t xml:space="preserve"> (Zhong, 2022)</w:t>
      </w:r>
      <w:r w:rsidRPr="00D15EBE">
        <w:rPr>
          <w:rFonts w:ascii="Times New Roman" w:hAnsi="Times New Roman" w:cs="Times New Roman"/>
          <w:sz w:val="24"/>
          <w:szCs w:val="24"/>
        </w:rPr>
        <w:t xml:space="preserve">. Multimodal recommendations can be seen as another future development in this regard, say multiple modalities like texts, images, video and audio are used to make recommendations. A user’s historical data from various sources can be used to give the right recommendations, of course, such results can be more personalized and excellent. </w:t>
      </w:r>
    </w:p>
    <w:p w14:paraId="59A5D9AC" w14:textId="2EEDB97F" w:rsidR="00AB4F71" w:rsidRPr="00D15EBE" w:rsidRDefault="00620467" w:rsidP="008104E6">
      <w:pPr>
        <w:spacing w:line="480" w:lineRule="auto"/>
        <w:rPr>
          <w:rFonts w:ascii="Times New Roman" w:hAnsi="Times New Roman" w:cs="Times New Roman"/>
          <w:sz w:val="24"/>
          <w:szCs w:val="24"/>
        </w:rPr>
      </w:pPr>
      <w:r w:rsidRPr="00D15EBE">
        <w:rPr>
          <w:rFonts w:ascii="Times New Roman" w:hAnsi="Times New Roman" w:cs="Times New Roman"/>
          <w:sz w:val="24"/>
          <w:szCs w:val="24"/>
        </w:rPr>
        <w:t xml:space="preserve">Having said this, ethical considerations shall be considered while developing the systems in future, the deep learning models shall reinforce biases as well as any other stereotypes to make </w:t>
      </w:r>
      <w:r w:rsidRPr="00D15EBE">
        <w:rPr>
          <w:rFonts w:ascii="Times New Roman" w:hAnsi="Times New Roman" w:cs="Times New Roman"/>
          <w:sz w:val="24"/>
          <w:szCs w:val="24"/>
        </w:rPr>
        <w:lastRenderedPageBreak/>
        <w:t>the systems fair and transparent. There shall be steps taken in mitigating such recommendations which are unfair and biased</w:t>
      </w:r>
      <w:r w:rsidR="0085670F" w:rsidRPr="00D15EBE">
        <w:rPr>
          <w:rFonts w:ascii="Times New Roman" w:hAnsi="Times New Roman" w:cs="Times New Roman"/>
          <w:sz w:val="24"/>
          <w:szCs w:val="24"/>
        </w:rPr>
        <w:t xml:space="preserve"> (Zhong, 2022)</w:t>
      </w:r>
      <w:r w:rsidRPr="00D15EBE">
        <w:rPr>
          <w:rFonts w:ascii="Times New Roman" w:hAnsi="Times New Roman" w:cs="Times New Roman"/>
          <w:sz w:val="24"/>
          <w:szCs w:val="24"/>
        </w:rPr>
        <w:t xml:space="preserve">. There exists more potential for development in recommendation systems and deep learning models shall transform the way business and customer experience shall be. Of course, the challenges like scalability and transparency loom large now, the future developments shall have answers to all the questions that come up right now. Businesses are looking for personalized recommendations and the investments are on for the development of new techniques that can surpass all these limitations. At the same time, ethical considerations and offering it due respect can maintain the dignity of the technology itself. </w:t>
      </w:r>
      <w:r w:rsidR="001426B5" w:rsidRPr="00D15EBE">
        <w:rPr>
          <w:rFonts w:ascii="Times New Roman" w:hAnsi="Times New Roman" w:cs="Times New Roman"/>
          <w:sz w:val="24"/>
          <w:szCs w:val="24"/>
        </w:rPr>
        <w:t xml:space="preserve"> </w:t>
      </w:r>
    </w:p>
    <w:p w14:paraId="4D799F21" w14:textId="01350023" w:rsidR="001B3BA5" w:rsidRPr="008104E6" w:rsidRDefault="001B3BA5" w:rsidP="008104E6">
      <w:pPr>
        <w:spacing w:line="480" w:lineRule="auto"/>
        <w:rPr>
          <w:rFonts w:ascii="Times New Roman" w:hAnsi="Times New Roman" w:cs="Times New Roman"/>
          <w:b/>
          <w:bCs/>
          <w:sz w:val="28"/>
          <w:szCs w:val="28"/>
        </w:rPr>
      </w:pPr>
      <w:r w:rsidRPr="008104E6">
        <w:rPr>
          <w:rFonts w:ascii="Times New Roman" w:hAnsi="Times New Roman" w:cs="Times New Roman"/>
          <w:b/>
          <w:bCs/>
          <w:sz w:val="28"/>
          <w:szCs w:val="28"/>
        </w:rPr>
        <w:t>References</w:t>
      </w:r>
    </w:p>
    <w:p w14:paraId="44A50BC0" w14:textId="77777777" w:rsidR="001B3BA5" w:rsidRPr="00D15EBE" w:rsidRDefault="001B3BA5" w:rsidP="007E4DDA">
      <w:pPr>
        <w:pStyle w:val="NormalWeb"/>
        <w:spacing w:line="480" w:lineRule="auto"/>
        <w:ind w:left="567" w:hanging="567"/>
      </w:pPr>
      <w:r w:rsidRPr="00D15EBE">
        <w:t xml:space="preserve">Aggarwal, C. C. (2018). Matrix factorization and topic modeling. </w:t>
      </w:r>
      <w:r w:rsidRPr="00D15EBE">
        <w:rPr>
          <w:i/>
          <w:iCs/>
        </w:rPr>
        <w:t>Machine Learning for Text</w:t>
      </w:r>
      <w:r w:rsidRPr="00D15EBE">
        <w:t xml:space="preserve">, 31–72. https://doi.org/10.1007/978-3-319-73531-3_3 </w:t>
      </w:r>
    </w:p>
    <w:p w14:paraId="39C97E89" w14:textId="77777777" w:rsidR="00D15EBE" w:rsidRPr="00D15EBE" w:rsidRDefault="00D15EBE" w:rsidP="007E4DDA">
      <w:pPr>
        <w:pStyle w:val="NormalWeb"/>
        <w:spacing w:line="480" w:lineRule="auto"/>
        <w:ind w:left="567" w:hanging="567"/>
      </w:pPr>
      <w:r w:rsidRPr="00D15EBE">
        <w:t xml:space="preserve">A survey on Smart Service recommendation system by applying map reduce techniques. (2016). </w:t>
      </w:r>
      <w:r w:rsidRPr="00D15EBE">
        <w:rPr>
          <w:i/>
          <w:iCs/>
        </w:rPr>
        <w:t>International Journal of Science and Research (IJSR)</w:t>
      </w:r>
      <w:r w:rsidRPr="00D15EBE">
        <w:t xml:space="preserve">, </w:t>
      </w:r>
      <w:r w:rsidRPr="00D15EBE">
        <w:rPr>
          <w:i/>
          <w:iCs/>
        </w:rPr>
        <w:t>5</w:t>
      </w:r>
      <w:r w:rsidRPr="00D15EBE">
        <w:t xml:space="preserve">(1), 365–369. https://doi.org/10.21275/v5i1.nov152687 </w:t>
      </w:r>
    </w:p>
    <w:p w14:paraId="3088A31A" w14:textId="77777777" w:rsidR="0085670F" w:rsidRPr="00D15EBE" w:rsidRDefault="0085670F" w:rsidP="007E4DDA">
      <w:pPr>
        <w:pStyle w:val="NormalWeb"/>
        <w:spacing w:line="480" w:lineRule="auto"/>
        <w:ind w:left="567" w:hanging="567"/>
      </w:pPr>
      <w:r w:rsidRPr="00D15EBE">
        <w:t xml:space="preserve">Bouhissi, H. E., Patel, A., &amp; Debnath, N. C. (2023). Recommender system for E-Commerce. </w:t>
      </w:r>
      <w:r w:rsidRPr="00D15EBE">
        <w:rPr>
          <w:i/>
          <w:iCs/>
        </w:rPr>
        <w:t>Data Science with Semantic Technologies</w:t>
      </w:r>
      <w:r w:rsidRPr="00D15EBE">
        <w:t xml:space="preserve">, 287–297. https://doi.org/10.1201/9781003310785-14 </w:t>
      </w:r>
    </w:p>
    <w:p w14:paraId="235784D8" w14:textId="77777777" w:rsidR="007E4DDA" w:rsidRDefault="007E4DDA" w:rsidP="007E4DDA">
      <w:pPr>
        <w:pStyle w:val="NormalWeb"/>
        <w:spacing w:line="480" w:lineRule="auto"/>
        <w:ind w:left="567" w:hanging="567"/>
      </w:pPr>
      <w:r>
        <w:t xml:space="preserve">Chander, B. (2021). Advanced deep learning techniques and applications in healthcare services. </w:t>
      </w:r>
      <w:r>
        <w:rPr>
          <w:i/>
          <w:iCs/>
        </w:rPr>
        <w:t>Deep Learning for Personalized Healthcare Services</w:t>
      </w:r>
      <w:r>
        <w:t xml:space="preserve">, 37–66. https://doi.org/10.1515/9783110708127-003 </w:t>
      </w:r>
    </w:p>
    <w:p w14:paraId="58E52193" w14:textId="77777777" w:rsidR="001B3BA5" w:rsidRPr="00D15EBE" w:rsidRDefault="001B3BA5" w:rsidP="007E4DDA">
      <w:pPr>
        <w:pStyle w:val="NormalWeb"/>
        <w:spacing w:line="480" w:lineRule="auto"/>
        <w:ind w:left="567" w:hanging="567"/>
      </w:pPr>
      <w:r w:rsidRPr="00D15EBE">
        <w:lastRenderedPageBreak/>
        <w:t xml:space="preserve">Dutta, K. K., Poornima, S., Sharma, R., Nair, D., &amp; Ploeger, P. G. (2022). Applications of recurrent neural network. </w:t>
      </w:r>
      <w:r w:rsidRPr="00D15EBE">
        <w:rPr>
          <w:i/>
          <w:iCs/>
        </w:rPr>
        <w:t>Recurrent Neural Networks</w:t>
      </w:r>
      <w:r w:rsidRPr="00D15EBE">
        <w:t xml:space="preserve">, 23–41. https://doi.org/10.1201/9781003307822-3 </w:t>
      </w:r>
    </w:p>
    <w:p w14:paraId="0DCAF3A2" w14:textId="77777777" w:rsidR="001B3BA5" w:rsidRPr="00D15EBE" w:rsidRDefault="001B3BA5" w:rsidP="007E4DDA">
      <w:pPr>
        <w:pStyle w:val="NormalWeb"/>
        <w:spacing w:line="480" w:lineRule="auto"/>
        <w:ind w:left="567" w:hanging="567"/>
      </w:pPr>
      <w:r w:rsidRPr="00D15EBE">
        <w:t xml:space="preserve">Jadhav, O. N., &amp; KB, A. (2022). Movie recommendation system using machine learning algorithms. </w:t>
      </w:r>
      <w:r w:rsidRPr="00D15EBE">
        <w:rPr>
          <w:i/>
          <w:iCs/>
        </w:rPr>
        <w:t>Journal of Machine and Computing</w:t>
      </w:r>
      <w:r w:rsidRPr="00D15EBE">
        <w:t xml:space="preserve">, 81–86. https://doi.org/10.53759/7669/jmc202202011 </w:t>
      </w:r>
    </w:p>
    <w:p w14:paraId="4882CCB6" w14:textId="77777777" w:rsidR="001B3BA5" w:rsidRPr="00D15EBE" w:rsidRDefault="001B3BA5" w:rsidP="007E4DDA">
      <w:pPr>
        <w:pStyle w:val="NormalWeb"/>
        <w:spacing w:line="480" w:lineRule="auto"/>
        <w:ind w:left="567" w:hanging="567"/>
      </w:pPr>
      <w:r w:rsidRPr="00D15EBE">
        <w:t xml:space="preserve">Santosh, K. C., Das, N., &amp; Ghosh, S. (2022). Deep learning models. </w:t>
      </w:r>
      <w:r w:rsidRPr="00D15EBE">
        <w:rPr>
          <w:i/>
          <w:iCs/>
        </w:rPr>
        <w:t>Deep Learning Models for Medical Imaging</w:t>
      </w:r>
      <w:r w:rsidRPr="00D15EBE">
        <w:t xml:space="preserve">, 65–97. https://doi.org/10.1016/b978-0-12-823504-1.00013-1 </w:t>
      </w:r>
    </w:p>
    <w:p w14:paraId="7E7FC8BA" w14:textId="77777777" w:rsidR="001B3BA5" w:rsidRPr="00D15EBE" w:rsidRDefault="001B3BA5" w:rsidP="007E4DDA">
      <w:pPr>
        <w:pStyle w:val="NormalWeb"/>
        <w:spacing w:line="480" w:lineRule="auto"/>
        <w:ind w:left="567" w:hanging="567"/>
      </w:pPr>
      <w:r w:rsidRPr="00D15EBE">
        <w:t xml:space="preserve">Zhong, G. (2022). Design and implementation of music recommendation system based on Deep Learning. </w:t>
      </w:r>
      <w:r w:rsidRPr="00D15EBE">
        <w:rPr>
          <w:i/>
          <w:iCs/>
        </w:rPr>
        <w:t>2022 5th International Conference on Machine Learning and Machine Intelligence</w:t>
      </w:r>
      <w:r w:rsidRPr="00D15EBE">
        <w:t xml:space="preserve">. https://doi.org/10.1145/3568199.3568206 </w:t>
      </w:r>
    </w:p>
    <w:p w14:paraId="3CE906E6" w14:textId="77777777" w:rsidR="001B3BA5" w:rsidRPr="00D15EBE" w:rsidRDefault="001B3BA5" w:rsidP="007E4DDA">
      <w:pPr>
        <w:pStyle w:val="NormalWeb"/>
        <w:spacing w:line="480" w:lineRule="auto"/>
        <w:ind w:left="567" w:hanging="567"/>
      </w:pPr>
    </w:p>
    <w:sectPr w:rsidR="001B3BA5" w:rsidRPr="00D15E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000174"/>
    <w:multiLevelType w:val="hybridMultilevel"/>
    <w:tmpl w:val="55842432"/>
    <w:lvl w:ilvl="0" w:tplc="BCFCB43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03466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szQ2NDIytzQ2NzVU0lEKTi0uzszPAykwqgUADL7BuywAAAA="/>
  </w:docVars>
  <w:rsids>
    <w:rsidRoot w:val="004B68ED"/>
    <w:rsid w:val="001426B5"/>
    <w:rsid w:val="001B3526"/>
    <w:rsid w:val="001B3BA5"/>
    <w:rsid w:val="001F79C5"/>
    <w:rsid w:val="004B68ED"/>
    <w:rsid w:val="005C7346"/>
    <w:rsid w:val="00620467"/>
    <w:rsid w:val="00772E9B"/>
    <w:rsid w:val="00783E54"/>
    <w:rsid w:val="007A3980"/>
    <w:rsid w:val="007E4DDA"/>
    <w:rsid w:val="008104E6"/>
    <w:rsid w:val="00810CC1"/>
    <w:rsid w:val="00831AC0"/>
    <w:rsid w:val="0085670F"/>
    <w:rsid w:val="00951CC1"/>
    <w:rsid w:val="00967458"/>
    <w:rsid w:val="009C55F8"/>
    <w:rsid w:val="00A50040"/>
    <w:rsid w:val="00AB4F71"/>
    <w:rsid w:val="00B22C51"/>
    <w:rsid w:val="00B940DF"/>
    <w:rsid w:val="00C63628"/>
    <w:rsid w:val="00C72144"/>
    <w:rsid w:val="00CC3B06"/>
    <w:rsid w:val="00CC72E6"/>
    <w:rsid w:val="00D111FF"/>
    <w:rsid w:val="00D15EBE"/>
    <w:rsid w:val="00D7086D"/>
    <w:rsid w:val="00DB2CE2"/>
    <w:rsid w:val="00FA06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268B3"/>
  <w15:chartTrackingRefBased/>
  <w15:docId w15:val="{9603A9A2-FF2E-453A-80FA-9C57CC70B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7458"/>
    <w:pPr>
      <w:ind w:left="720"/>
      <w:contextualSpacing/>
    </w:pPr>
  </w:style>
  <w:style w:type="paragraph" w:styleId="NormalWeb">
    <w:name w:val="Normal (Web)"/>
    <w:basedOn w:val="Normal"/>
    <w:uiPriority w:val="99"/>
    <w:semiHidden/>
    <w:unhideWhenUsed/>
    <w:rsid w:val="001B3BA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936129">
      <w:bodyDiv w:val="1"/>
      <w:marLeft w:val="0"/>
      <w:marRight w:val="0"/>
      <w:marTop w:val="0"/>
      <w:marBottom w:val="0"/>
      <w:divBdr>
        <w:top w:val="none" w:sz="0" w:space="0" w:color="auto"/>
        <w:left w:val="none" w:sz="0" w:space="0" w:color="auto"/>
        <w:bottom w:val="none" w:sz="0" w:space="0" w:color="auto"/>
        <w:right w:val="none" w:sz="0" w:space="0" w:color="auto"/>
      </w:divBdr>
    </w:div>
    <w:div w:id="686753091">
      <w:bodyDiv w:val="1"/>
      <w:marLeft w:val="0"/>
      <w:marRight w:val="0"/>
      <w:marTop w:val="0"/>
      <w:marBottom w:val="0"/>
      <w:divBdr>
        <w:top w:val="none" w:sz="0" w:space="0" w:color="auto"/>
        <w:left w:val="none" w:sz="0" w:space="0" w:color="auto"/>
        <w:bottom w:val="none" w:sz="0" w:space="0" w:color="auto"/>
        <w:right w:val="none" w:sz="0" w:space="0" w:color="auto"/>
      </w:divBdr>
    </w:div>
    <w:div w:id="740061069">
      <w:bodyDiv w:val="1"/>
      <w:marLeft w:val="0"/>
      <w:marRight w:val="0"/>
      <w:marTop w:val="0"/>
      <w:marBottom w:val="0"/>
      <w:divBdr>
        <w:top w:val="none" w:sz="0" w:space="0" w:color="auto"/>
        <w:left w:val="none" w:sz="0" w:space="0" w:color="auto"/>
        <w:bottom w:val="none" w:sz="0" w:space="0" w:color="auto"/>
        <w:right w:val="none" w:sz="0" w:space="0" w:color="auto"/>
      </w:divBdr>
    </w:div>
    <w:div w:id="988755011">
      <w:bodyDiv w:val="1"/>
      <w:marLeft w:val="0"/>
      <w:marRight w:val="0"/>
      <w:marTop w:val="0"/>
      <w:marBottom w:val="0"/>
      <w:divBdr>
        <w:top w:val="none" w:sz="0" w:space="0" w:color="auto"/>
        <w:left w:val="none" w:sz="0" w:space="0" w:color="auto"/>
        <w:bottom w:val="none" w:sz="0" w:space="0" w:color="auto"/>
        <w:right w:val="none" w:sz="0" w:space="0" w:color="auto"/>
      </w:divBdr>
    </w:div>
    <w:div w:id="1216966428">
      <w:bodyDiv w:val="1"/>
      <w:marLeft w:val="0"/>
      <w:marRight w:val="0"/>
      <w:marTop w:val="0"/>
      <w:marBottom w:val="0"/>
      <w:divBdr>
        <w:top w:val="none" w:sz="0" w:space="0" w:color="auto"/>
        <w:left w:val="none" w:sz="0" w:space="0" w:color="auto"/>
        <w:bottom w:val="none" w:sz="0" w:space="0" w:color="auto"/>
        <w:right w:val="none" w:sz="0" w:space="0" w:color="auto"/>
      </w:divBdr>
    </w:div>
    <w:div w:id="1498958696">
      <w:bodyDiv w:val="1"/>
      <w:marLeft w:val="0"/>
      <w:marRight w:val="0"/>
      <w:marTop w:val="0"/>
      <w:marBottom w:val="0"/>
      <w:divBdr>
        <w:top w:val="none" w:sz="0" w:space="0" w:color="auto"/>
        <w:left w:val="none" w:sz="0" w:space="0" w:color="auto"/>
        <w:bottom w:val="none" w:sz="0" w:space="0" w:color="auto"/>
        <w:right w:val="none" w:sz="0" w:space="0" w:color="auto"/>
      </w:divBdr>
    </w:div>
    <w:div w:id="1726180352">
      <w:bodyDiv w:val="1"/>
      <w:marLeft w:val="0"/>
      <w:marRight w:val="0"/>
      <w:marTop w:val="0"/>
      <w:marBottom w:val="0"/>
      <w:divBdr>
        <w:top w:val="none" w:sz="0" w:space="0" w:color="auto"/>
        <w:left w:val="none" w:sz="0" w:space="0" w:color="auto"/>
        <w:bottom w:val="none" w:sz="0" w:space="0" w:color="auto"/>
        <w:right w:val="none" w:sz="0" w:space="0" w:color="auto"/>
      </w:divBdr>
    </w:div>
    <w:div w:id="1771466216">
      <w:bodyDiv w:val="1"/>
      <w:marLeft w:val="0"/>
      <w:marRight w:val="0"/>
      <w:marTop w:val="0"/>
      <w:marBottom w:val="0"/>
      <w:divBdr>
        <w:top w:val="none" w:sz="0" w:space="0" w:color="auto"/>
        <w:left w:val="none" w:sz="0" w:space="0" w:color="auto"/>
        <w:bottom w:val="none" w:sz="0" w:space="0" w:color="auto"/>
        <w:right w:val="none" w:sz="0" w:space="0" w:color="auto"/>
      </w:divBdr>
    </w:div>
    <w:div w:id="1918130933">
      <w:bodyDiv w:val="1"/>
      <w:marLeft w:val="0"/>
      <w:marRight w:val="0"/>
      <w:marTop w:val="0"/>
      <w:marBottom w:val="0"/>
      <w:divBdr>
        <w:top w:val="none" w:sz="0" w:space="0" w:color="auto"/>
        <w:left w:val="none" w:sz="0" w:space="0" w:color="auto"/>
        <w:bottom w:val="none" w:sz="0" w:space="0" w:color="auto"/>
        <w:right w:val="none" w:sz="0" w:space="0" w:color="auto"/>
      </w:divBdr>
    </w:div>
    <w:div w:id="1966545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9</Pages>
  <Words>2230</Words>
  <Characters>1271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PRADEEP REDDY KETHU</cp:lastModifiedBy>
  <cp:revision>4</cp:revision>
  <dcterms:created xsi:type="dcterms:W3CDTF">2023-05-08T23:34:00Z</dcterms:created>
  <dcterms:modified xsi:type="dcterms:W3CDTF">2023-05-08T23:52:00Z</dcterms:modified>
</cp:coreProperties>
</file>